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346a54d5e9f65008a73d0f21f72c32af165b562"/>
    <w:p>
      <w:pPr>
        <w:pStyle w:val="Heading1"/>
      </w:pPr>
      <w:r>
        <w:t xml:space="preserve">Cover Letter for Mechanic Position in Afghanistan Kabul</w:t>
      </w:r>
    </w:p>
    <w:p>
      <w:pPr>
        <w:pStyle w:val="FirstParagraph"/>
      </w:pPr>
      <w:r>
        <w:rPr>
          <w:bCs/>
          <w:b/>
        </w:rPr>
        <w:t xml:space="preserve">Dear Hiring Manager,</w:t>
      </w:r>
    </w:p>
    <w:p>
      <w:pPr>
        <w:pStyle w:val="BodyText"/>
      </w:pPr>
      <w:r>
        <w:t xml:space="preserve">I am writing to express my sincere interest in the Mechanic position at your organization in Afghanistan Kabul. With a deep passion for automotive repair and a commitment to excellence, I am eager to contribute my technical expertise and hands-on experience to support the critical transportation and infrastructure needs of this dynamic region. My background as a skilled mechanic, combined with my adaptability to challenging environments, makes me an ideal candidate for this role in one of Afghanistan’s most vital cities.</w:t>
      </w:r>
    </w:p>
    <w:p>
      <w:pPr>
        <w:pStyle w:val="BodyText"/>
      </w:pPr>
      <w:r>
        <w:t xml:space="preserve">As a qualified Mechanic, I have spent over [X years] specializing in the maintenance and repair of vehicles, machinery, and industrial equipment. My work has spanned both urban and rural settings, where I have honed my ability to diagnose complex mechanical issues and deliver reliable solutions under pressure. Whether working on passenger cars, commercial trucks, or heavy machinery, I prioritize precision, efficiency, and safety—values that align perfectly with the demands of Afghanistan Kabul’s evolving transportation sector.</w:t>
      </w:r>
    </w:p>
    <w:p>
      <w:pPr>
        <w:pStyle w:val="BodyText"/>
      </w:pPr>
      <w:r>
        <w:t xml:space="preserve">The unique challenges of operating in Afghanistan Kabul have shaped my approach to problem-solving and resilience. In a region where infrastructure can be unpredictable and resources limited, I have developed a knack for improvisation without compromising quality. For instance, during my time working in [previous location or project], I successfully repaired a fleet of vehicles affected by harsh weather conditions and limited access to parts. This experience taught me the importance of resourcefulness, attention to detail, and the ability to work independently—qualities that are essential for a Mechanic in Kabul.</w:t>
      </w:r>
    </w:p>
    <w:p>
      <w:pPr>
        <w:pStyle w:val="BodyText"/>
      </w:pPr>
      <w:r>
        <w:t xml:space="preserve">One of my core strengths as a Mechanic is my comprehensive understanding of both traditional and modern automotive systems. I am proficient in diagnosing engine problems, servicing brakes and electrical systems, and performing routine maintenance to ensure optimal vehicle performance. Additionally, I have experience working with diesel engines, which are prevalent in Afghanistan’s commercial and military vehicles. My ability to stay updated on industry advancements through continuous learning ensures that I can provide cutting-edge solutions tailored to the needs of your organization.</w:t>
      </w:r>
    </w:p>
    <w:p>
      <w:pPr>
        <w:pStyle w:val="BodyText"/>
      </w:pPr>
      <w:r>
        <w:t xml:space="preserve">Living and working in Kabul has further reinforced my dedication to this field. The city’s growing demand for reliable transportation services, coupled with its strategic importance as a hub for trade and logistics, creates a pressing need for skilled Mechanics who can support the region’s development. I am particularly drawn to this opportunity because it allows me to contribute to the stability and progress of Afghanistan while utilizing my expertise in a meaningful way. I understand that maintaining vehicles in Kabul requires not only technical skill but also an awareness of local conditions, such as fluctuating temperatures, rough terrain, and the need for durable, long-lasting repairs.</w:t>
      </w:r>
    </w:p>
    <w:p>
      <w:pPr>
        <w:pStyle w:val="BodyText"/>
      </w:pPr>
      <w:r>
        <w:t xml:space="preserve">My previous roles have equipped me with the ability to work effectively in team environments while also managing independent tasks. I am comfortable operating in high-pressure situations where quick decisions are necessary to minimize downtime. For example, during a recent project involving the maintenance of a fleet of delivery trucks for a local business, I coordinated with drivers and supervisors to prioritize repairs and ensure timely completion. This experience highlighted my ability to communicate clearly with stakeholders and maintain professionalism under tight deadlines—skills that I believe will be invaluable in Afghanistan Kabul.</w:t>
      </w:r>
    </w:p>
    <w:p>
      <w:pPr>
        <w:pStyle w:val="BodyText"/>
      </w:pPr>
      <w:r>
        <w:t xml:space="preserve">Moreover, I am deeply committed to upholding the highest standards of integrity and responsibility. As a Mechanic, I understand that my work directly impacts the safety of drivers, passengers, and the community at large. This responsibility drives me to perform every task with meticulous care, whether it involves inspecting a vehicle’s brakes or replacing critical components. In Kabul, where transportation is a lifeline for many, this dedication to quality and reliability is not just a professional obligation—it is a personal mission.</w:t>
      </w:r>
    </w:p>
    <w:p>
      <w:pPr>
        <w:pStyle w:val="BodyText"/>
      </w:pPr>
      <w:r>
        <w:t xml:space="preserve">What excites me most about this opportunity is the chance to contribute to the growth of Afghanistan’s infrastructure while working alongside a team of passionate professionals. I am confident that my technical skills, combined with my adaptability and work ethic, make me an excellent fit for your organization. I am eager to bring my experience in automotive repair and problem-solving to support the operational needs of your business in Kabul.</w:t>
      </w:r>
    </w:p>
    <w:p>
      <w:pPr>
        <w:pStyle w:val="BodyText"/>
      </w:pPr>
      <w:r>
        <w:t xml:space="preserve">I would be grateful for the opportunity to discuss how my qualifications align with your requirements. Please feel free to contact me at [your phone number] or [your email address] at your earliest convenience. Thank you for considering my application, and I look forward to the possibility of contributing to your team in Afghanistan Kabul.</w:t>
      </w:r>
    </w:p>
    <w:p>
      <w:pPr>
        <w:pStyle w:val="BodyText"/>
      </w:pPr>
      <w:r>
        <w:t xml:space="preserve">Sincerely,</w:t>
      </w:r>
      <w:r>
        <w:br/>
      </w:r>
      <w:r>
        <w:t xml:space="preserve">[Your Full Name]</w:t>
      </w:r>
      <w:r>
        <w:br/>
      </w:r>
      <w:r>
        <w:t xml:space="preserve">[Your Contact Information]</w:t>
      </w:r>
    </w:p>
    <w:p>
      <w:pPr>
        <w:pStyle w:val="BodyText"/>
      </w:pPr>
      <w:r>
        <w:rPr>
          <w:bCs/>
          <w:b/>
        </w:rPr>
        <w:t xml:space="preserve">Key Aspects Highlighted:</w:t>
      </w:r>
      <w:r>
        <w:br/>
      </w:r>
      <w:r>
        <w:t xml:space="preserve">-</w:t>
      </w:r>
      <w:r>
        <w:t xml:space="preserve"> </w:t>
      </w:r>
      <w:r>
        <w:rPr>
          <w:bCs/>
          <w:b/>
        </w:rPr>
        <w:t xml:space="preserve">Cover Letter:</w:t>
      </w:r>
      <w:r>
        <w:t xml:space="preserve"> </w:t>
      </w:r>
      <w:r>
        <w:t xml:space="preserve">Structured to reflect professionalism and tailored to the role.</w:t>
      </w:r>
      <w:r>
        <w:br/>
      </w:r>
      <w:r>
        <w:t xml:space="preserve">-</w:t>
      </w:r>
      <w:r>
        <w:t xml:space="preserve"> </w:t>
      </w:r>
      <w:r>
        <w:rPr>
          <w:bCs/>
          <w:b/>
        </w:rPr>
        <w:t xml:space="preserve">Mechanic:</w:t>
      </w:r>
      <w:r>
        <w:t xml:space="preserve"> </w:t>
      </w:r>
      <w:r>
        <w:t xml:space="preserve">Emphasizes technical expertise, problem-solving, and adaptability.</w:t>
      </w:r>
      <w:r>
        <w:br/>
      </w:r>
      <w:r>
        <w:t xml:space="preserve">-</w:t>
      </w:r>
      <w:r>
        <w:t xml:space="preserve"> </w:t>
      </w:r>
      <w:r>
        <w:rPr>
          <w:bCs/>
          <w:b/>
        </w:rPr>
        <w:t xml:space="preserve">Afghanistan Kabul:</w:t>
      </w:r>
      <w:r>
        <w:t xml:space="preserve"> </w:t>
      </w:r>
      <w:r>
        <w:t xml:space="preserve">Contextualizes the role within the region’s unique challenges and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Afghanistan Kabul</dc:title>
  <dc:creator/>
  <dc:language>en</dc:language>
  <cp:keywords/>
  <dcterms:created xsi:type="dcterms:W3CDTF">2026-07-23T11:50:17Z</dcterms:created>
  <dcterms:modified xsi:type="dcterms:W3CDTF">2026-07-23T11:50:17Z</dcterms:modified>
</cp:coreProperties>
</file>

<file path=docProps/custom.xml><?xml version="1.0" encoding="utf-8"?>
<Properties xmlns="http://schemas.openxmlformats.org/officeDocument/2006/custom-properties" xmlns:vt="http://schemas.openxmlformats.org/officeDocument/2006/docPropsVTypes"/>
</file>